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rPr>
          <w:bCs/>
          <w:b/>
        </w:rPr>
        <w:t xml:space="preserve">Dear Hiring Manager,</w:t>
      </w:r>
    </w:p>
    <w:p>
      <w:pPr>
        <w:pStyle w:val="BodyText"/>
      </w:pPr>
      <w:r>
        <w:t xml:space="preserve">I am writing to express my interest in the Environmental Engineer position at your organization in Nigeria Abuja. With a strong academic background in environmental engineering and hands-on experience addressing pressing ecological challenges, I am eager to contribute my expertise to projects that align with Nigeria’s sustainable development goals. As an Environmental Engineer deeply committed to fostering environmental resilience, I am particularly drawn to the unique opportunities and challenges presented by Abuja’s dynamic urban landscape.</w:t>
      </w:r>
    </w:p>
    <w:p>
      <w:pPr>
        <w:pStyle w:val="BodyText"/>
      </w:pPr>
      <w:r>
        <w:t xml:space="preserve">As an Environmental Engineer, my career has been centered on designing solutions that harmonize human activity with ecological preservation. Over the past [X years], I have worked on projects ranging from waste management systems to water resource optimization, always prioritizing innovation and sustainability. In Nigeria Abuja, where rapid urbanization and industrial growth pose significant environmental pressures, I believe my skills can make a meaningful impact. For instance, my work on [specific project or initiative in Nigeria] directly addressed issues of [specific environmental concern], demonstrating my ability to translate technical knowledge into actionable strategies.</w:t>
      </w:r>
    </w:p>
    <w:p>
      <w:pPr>
        <w:pStyle w:val="BodyText"/>
      </w:pPr>
      <w:r>
        <w:t xml:space="preserve">Nigeria Abuja’s role as the political and administrative capital of the country presents both opportunities and challenges for environmental engineers. The city’s growing population, coupled with its unique geographical and climatic conditions, demands tailored solutions. My experience in [mention specific skills, e.g., "hydrological modeling," "air quality monitoring," or "environmental impact assessments"] has equipped me to navigate such complexities. I have also collaborated with local communities and government agencies to implement eco-friendly practices that align with Nigeria’s National Environmental Policy. This work has reinforced my belief that environmental engineering is not just about technical solutions but also about fostering partnerships and advocating for sustainable development.</w:t>
      </w:r>
    </w:p>
    <w:p>
      <w:pPr>
        <w:pStyle w:val="BodyText"/>
      </w:pPr>
      <w:r>
        <w:t xml:space="preserve">One of my most rewarding projects involved [describe a relevant project in Nigeria or Abuja]. This initiative focused on [specific goal, e.g., "reducing plastic waste in the city's waterways" or "improving air quality in industrial zones"]. By integrating advanced technologies like [mention tools, e.g., "GIS mapping" or "remote sensing"], I was able to design a system that not only addressed immediate environmental concerns but also empowered local stakeholders to maintain long-term solutions. This experience underscored the importance of cultural sensitivity and adaptability—qualities I bring to every project, especially in Nigeria Abuja, where community engagement is critical to success.</w:t>
      </w:r>
    </w:p>
    <w:p>
      <w:pPr>
        <w:pStyle w:val="BodyText"/>
      </w:pPr>
      <w:r>
        <w:t xml:space="preserve">As an Environmental Engineer, I am passionate about addressing the intersection of environmental protection and socio-economic development. In Nigeria Abuja, this means tackling issues such as [specific challenges: e.g., "urban flooding," "deforestation," or "pollution from informal sectors"]. My expertise in [mention relevant skills, e.g., "water treatment technologies" or "renewable energy systems"] has allowed me to develop cost-effective solutions that meet the needs of diverse stakeholders. For example, during my tenure at [previous organization], I led a team to implement a rainwater harvesting system that reduced dependency on municipal water supplies by 30% in a low-income neighborhood. Such initiatives reflect my commitment to creating equitable and sustainable environmental outcomes.</w:t>
      </w:r>
    </w:p>
    <w:p>
      <w:pPr>
        <w:pStyle w:val="BodyText"/>
      </w:pPr>
      <w:r>
        <w:t xml:space="preserve">I am particularly inspired by the work of organizations in Nigeria Abuja that prioritize environmental stewardship, such as [mention specific organizations or projects if applicable]. These efforts align with my belief that environmental engineering must be rooted in a deep understanding of local contexts. My ability to conduct thorough site assessments, analyze data, and communicate findings effectively has been instrumental in driving successful outcomes. Whether it’s advising on compliance with Nigerian environmental regulations or developing strategies to mitigate climate change impacts, I approach each task with a focus on precision and purpose.</w:t>
      </w:r>
    </w:p>
    <w:p>
      <w:pPr>
        <w:pStyle w:val="BodyText"/>
      </w:pPr>
      <w:r>
        <w:t xml:space="preserve">What sets me apart as an Environmental Engineer is my dedication to continuous learning and adaptability. I stay updated on the latest advancements in environmental technology and policy, ensuring that my work remains at the forefront of industry standards. In Nigeria Abuja, where environmental challenges are evolving rapidly, this proactive approach is essential. I have also developed strong leadership skills through [mention leadership roles or collaborative projects], which enable me to guide teams toward shared goals while maintaining a focus on sustainability.</w:t>
      </w:r>
    </w:p>
    <w:p>
      <w:pPr>
        <w:pStyle w:val="BodyText"/>
      </w:pPr>
      <w:r>
        <w:t xml:space="preserve">In conclusion, I am eager to bring my expertise as an Environmental Engineer to your organization in Nigeria Abuja. My background in [specific areas of specialization] combined with my passion for creating positive environmental change makes me a strong candidate for this role. I would welcome the opportunity to discuss how my skills and experiences can contribute to your mission of advancing environmental sustainability in the region.</w:t>
      </w:r>
    </w:p>
    <w:p>
      <w:pPr>
        <w:pStyle w:val="BodyText"/>
      </w:pPr>
      <w:r>
        <w:t xml:space="preserve">Thank you for considering my application. I look forward to the possibility of contributing to your team and making a lasting impact in Nigeria Abuj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5-12-11T06:30:05Z</dcterms:created>
  <dcterms:modified xsi:type="dcterms:W3CDTF">2025-12-11T06:30:05Z</dcterms:modified>
</cp:coreProperties>
</file>

<file path=docProps/custom.xml><?xml version="1.0" encoding="utf-8"?>
<Properties xmlns="http://schemas.openxmlformats.org/officeDocument/2006/custom-properties" xmlns:vt="http://schemas.openxmlformats.org/officeDocument/2006/docPropsVTypes"/>
</file>